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563D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353869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457C2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1C20FD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CE57374" w14:textId="098B21A1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95D3F6" w14:textId="54DCD089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638F01C" w14:textId="7D1E1E82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Lucky Bunny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1C20FD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CE57374" w14:textId="098B21A1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95D3F6" w14:textId="54DCD089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638F01C" w14:textId="7D1E1E82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Lucky Bunny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B7E43C4" w:rsidR="000912E6" w:rsidRPr="008E630B" w:rsidRDefault="00B87BB7" w:rsidP="000912E6">
      <w:pPr>
        <w:pStyle w:val="Heading1"/>
      </w:pPr>
      <w:r>
        <w:lastRenderedPageBreak/>
        <w:t>Lucky Bunny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52CC8D0" w14:textId="77777777" w:rsidR="0015523D" w:rsidRDefault="00B87BB7" w:rsidP="00B87BB7">
      <w:pPr>
        <w:ind w:left="720" w:hanging="720"/>
      </w:pPr>
      <w:r>
        <w:rPr>
          <w:b/>
          <w:bCs/>
        </w:rPr>
        <w:t>Lucky Bunny</w:t>
      </w:r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>
        <w:t xml:space="preserve">a simple game where the aim is to select the </w:t>
      </w:r>
      <w:r w:rsidR="0015523D" w:rsidRPr="0015523D">
        <w:rPr>
          <w:b/>
          <w:bCs/>
        </w:rPr>
        <w:t>C</w:t>
      </w:r>
      <w:r w:rsidRPr="0015523D">
        <w:rPr>
          <w:b/>
          <w:bCs/>
        </w:rPr>
        <w:t>arrot</w:t>
      </w:r>
      <w:r>
        <w:t xml:space="preserve"> but if you </w:t>
      </w:r>
    </w:p>
    <w:p w14:paraId="6123C2FF" w14:textId="77777777" w:rsidR="0015523D" w:rsidRDefault="0015523D" w:rsidP="00B87BB7">
      <w:pPr>
        <w:ind w:left="720" w:hanging="720"/>
      </w:pPr>
      <w:r>
        <w:t>m</w:t>
      </w:r>
      <w:r w:rsidR="00B87BB7">
        <w:t>iss</w:t>
      </w:r>
      <w:r>
        <w:t xml:space="preserve"> then you lose a </w:t>
      </w:r>
      <w:r w:rsidRPr="005A1EAD">
        <w:rPr>
          <w:b/>
          <w:bCs/>
        </w:rPr>
        <w:t>Bunny</w:t>
      </w:r>
      <w:r>
        <w:t xml:space="preserve"> but if </w:t>
      </w:r>
      <w:r w:rsidR="00B87BB7">
        <w:t>you lose</w:t>
      </w:r>
      <w:r>
        <w:t xml:space="preserve"> three you lose the game</w:t>
      </w:r>
      <w:r w:rsidR="00B87BB7">
        <w:t xml:space="preserve"> but if you get them all you win the</w:t>
      </w:r>
    </w:p>
    <w:p w14:paraId="12B1626D" w14:textId="1615246F" w:rsidR="00B87BB7" w:rsidRPr="00AE0F7E" w:rsidRDefault="00B87BB7" w:rsidP="00B87BB7">
      <w:pPr>
        <w:ind w:left="720" w:hanging="720"/>
      </w:pPr>
      <w:r>
        <w:t xml:space="preserve">game, </w:t>
      </w:r>
      <w:r w:rsidR="00031A17">
        <w:t>using</w:t>
      </w:r>
      <w:r>
        <w:t xml:space="preserve"> </w:t>
      </w:r>
      <w:r w:rsidR="000E763B">
        <w:t>e</w:t>
      </w:r>
      <w:r w:rsidRPr="000E763B">
        <w:t>moji</w:t>
      </w:r>
      <w:r>
        <w:t xml:space="preserve"> and a toolkit from </w:t>
      </w:r>
      <w:r w:rsidRPr="00B87BB7">
        <w:rPr>
          <w:b/>
          <w:bCs/>
        </w:rPr>
        <w:t>N</w:t>
      </w:r>
      <w:r>
        <w:rPr>
          <w:b/>
          <w:bCs/>
        </w:rPr>
        <w:t xml:space="preserve">uGet </w:t>
      </w:r>
      <w:r>
        <w:rPr>
          <w:rFonts w:cs="Segoe UI"/>
        </w:rPr>
        <w:t>using</w:t>
      </w:r>
      <w:r w:rsidR="0015523D">
        <w:rPr>
          <w:rFonts w:cs="Segoe UI"/>
        </w:rPr>
        <w:t xml:space="preserve"> </w:t>
      </w:r>
      <w:r>
        <w:rPr>
          <w:rFonts w:cs="Segoe UI"/>
        </w:rPr>
        <w:t>the</w:t>
      </w:r>
      <w:r>
        <w:t xml:space="preserve"> </w:t>
      </w:r>
      <w:r>
        <w:rPr>
          <w:b/>
          <w:bCs/>
        </w:rPr>
        <w:t>Windows App SDK</w:t>
      </w:r>
      <w:r>
        <w:t>.</w:t>
      </w:r>
    </w:p>
    <w:p w14:paraId="5E31A3FD" w14:textId="3A19B1AF" w:rsidR="00ED0615" w:rsidRPr="00B57068" w:rsidRDefault="00ED0615" w:rsidP="00B87BB7">
      <w:pPr>
        <w:ind w:left="720" w:hanging="720"/>
      </w:pPr>
    </w:p>
    <w:p w14:paraId="6E18E6A1" w14:textId="77777777" w:rsidR="00295552" w:rsidRDefault="00295552" w:rsidP="00295552">
      <w:pPr>
        <w:pStyle w:val="Heading2"/>
      </w:pPr>
      <w:r>
        <w:t>Step 1</w:t>
      </w:r>
    </w:p>
    <w:p w14:paraId="4C54A7A6" w14:textId="77777777" w:rsidR="00295552" w:rsidRDefault="00295552" w:rsidP="00295552"/>
    <w:p w14:paraId="66B065BE" w14:textId="77777777" w:rsidR="00295552" w:rsidRPr="008B3466" w:rsidRDefault="00295552" w:rsidP="00295552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183C0D15" w14:textId="77777777" w:rsidR="00295552" w:rsidRDefault="00295552" w:rsidP="002955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295552" w14:paraId="6619FA18" w14:textId="77777777" w:rsidTr="00F95E20">
        <w:tc>
          <w:tcPr>
            <w:tcW w:w="4955" w:type="dxa"/>
          </w:tcPr>
          <w:p w14:paraId="52CE970D" w14:textId="77777777" w:rsidR="00295552" w:rsidRPr="00182BA0" w:rsidRDefault="00295552" w:rsidP="00F95E20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859EF2" w14:textId="77777777" w:rsidR="00295552" w:rsidRPr="00F7365C" w:rsidRDefault="00295552" w:rsidP="00F95E20"/>
        </w:tc>
        <w:tc>
          <w:tcPr>
            <w:tcW w:w="5511" w:type="dxa"/>
          </w:tcPr>
          <w:p w14:paraId="532F7FDB" w14:textId="77777777" w:rsidR="00295552" w:rsidRDefault="00295552" w:rsidP="00F95E20">
            <w:r>
              <w:rPr>
                <w:noProof/>
              </w:rPr>
              <w:drawing>
                <wp:inline distT="0" distB="0" distL="0" distR="0" wp14:anchorId="28129B05" wp14:editId="6CD1D193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DB82" w14:textId="77777777" w:rsidR="00295552" w:rsidRDefault="00295552" w:rsidP="00F95E20"/>
        </w:tc>
      </w:tr>
      <w:tr w:rsidR="00295552" w14:paraId="2591AE10" w14:textId="77777777" w:rsidTr="00F95E20">
        <w:tc>
          <w:tcPr>
            <w:tcW w:w="4955" w:type="dxa"/>
          </w:tcPr>
          <w:p w14:paraId="0D9C4BD4" w14:textId="77777777" w:rsidR="00295552" w:rsidRPr="00182BA0" w:rsidRDefault="00295552" w:rsidP="00F95E20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4015C714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61EE89" wp14:editId="7008DA9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3138C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505A73AD" w14:textId="77777777" w:rsidTr="00F95E20">
        <w:tc>
          <w:tcPr>
            <w:tcW w:w="4955" w:type="dxa"/>
          </w:tcPr>
          <w:p w14:paraId="60CF6B3C" w14:textId="77777777" w:rsidR="00295552" w:rsidRPr="00DA738A" w:rsidRDefault="00295552" w:rsidP="00F95E20">
            <w:r>
              <w:t xml:space="preserve">Then choose the </w:t>
            </w:r>
            <w:r>
              <w:rPr>
                <w:b/>
                <w:bCs/>
              </w:rPr>
              <w:t>Blank App, Packages (</w:t>
            </w:r>
            <w:proofErr w:type="spellStart"/>
            <w:r>
              <w:rPr>
                <w:b/>
                <w:bCs/>
              </w:rPr>
              <w:t>WinUI</w:t>
            </w:r>
            <w:proofErr w:type="spellEnd"/>
            <w:r>
              <w:rPr>
                <w:b/>
                <w:bCs/>
              </w:rPr>
              <w:t xml:space="preserve"> in Desktop)</w:t>
            </w:r>
            <w:r>
              <w:t xml:space="preserve"> and then select </w:t>
            </w:r>
            <w:r>
              <w:rPr>
                <w:b/>
                <w:bCs/>
              </w:rPr>
              <w:t>Next</w:t>
            </w:r>
            <w:r>
              <w:t>.</w:t>
            </w:r>
          </w:p>
        </w:tc>
        <w:tc>
          <w:tcPr>
            <w:tcW w:w="5511" w:type="dxa"/>
          </w:tcPr>
          <w:p w14:paraId="1051CB52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EB7482C" wp14:editId="78588E22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1B932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214078CC" w14:textId="77777777" w:rsidTr="00F95E20">
        <w:tc>
          <w:tcPr>
            <w:tcW w:w="4955" w:type="dxa"/>
          </w:tcPr>
          <w:p w14:paraId="39149CBF" w14:textId="3AA4EFA2" w:rsidR="00295552" w:rsidRPr="008B35F4" w:rsidRDefault="00295552" w:rsidP="00F95E20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D34854">
              <w:rPr>
                <w:i/>
                <w:iCs/>
              </w:rPr>
              <w:t>LuckyBunny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66CE309D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851997F" wp14:editId="6D7A93BF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BE017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</w:tbl>
    <w:p w14:paraId="4166E48E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5AE924" w14:textId="77777777" w:rsidR="00295552" w:rsidRDefault="00295552" w:rsidP="00295552">
      <w:pPr>
        <w:pStyle w:val="Heading2"/>
      </w:pPr>
      <w:r>
        <w:lastRenderedPageBreak/>
        <w:t>Step 2</w:t>
      </w:r>
    </w:p>
    <w:p w14:paraId="71AEBD7A" w14:textId="77777777" w:rsidR="00295552" w:rsidRDefault="00295552" w:rsidP="00295552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57A7E263" w14:textId="77777777" w:rsidR="00295552" w:rsidRDefault="00295552" w:rsidP="00295552">
      <w:pPr>
        <w:rPr>
          <w:lang w:val="en-US"/>
        </w:rPr>
      </w:pPr>
    </w:p>
    <w:p w14:paraId="5EA4CD8C" w14:textId="77777777" w:rsidR="00295552" w:rsidRDefault="00295552" w:rsidP="00295552">
      <w:r>
        <w:rPr>
          <w:noProof/>
        </w:rPr>
        <w:drawing>
          <wp:inline distT="0" distB="0" distL="0" distR="0" wp14:anchorId="1282F4E9" wp14:editId="44FA3F20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6F0A" w14:textId="77777777" w:rsidR="00295552" w:rsidRDefault="00295552" w:rsidP="00295552"/>
    <w:p w14:paraId="6EA6C426" w14:textId="77777777" w:rsidR="00295552" w:rsidRDefault="00295552" w:rsidP="00295552">
      <w:pPr>
        <w:pStyle w:val="Heading2"/>
      </w:pPr>
      <w:r>
        <w:t>Step 3</w:t>
      </w:r>
    </w:p>
    <w:p w14:paraId="0EBFC6D7" w14:textId="77777777" w:rsidR="00295552" w:rsidRDefault="00295552" w:rsidP="00295552"/>
    <w:p w14:paraId="6E3BE245" w14:textId="77777777" w:rsidR="00295552" w:rsidRDefault="00295552" w:rsidP="00295552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A646BCD" w14:textId="77777777" w:rsidR="00295552" w:rsidRDefault="00295552" w:rsidP="00295552"/>
    <w:p w14:paraId="49885F54" w14:textId="77777777" w:rsidR="00295552" w:rsidRDefault="00295552" w:rsidP="00295552">
      <w:r>
        <w:rPr>
          <w:noProof/>
        </w:rPr>
        <w:drawing>
          <wp:inline distT="0" distB="0" distL="0" distR="0" wp14:anchorId="4F54761B" wp14:editId="7643CE96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FAC7" w14:textId="77777777" w:rsidR="00295552" w:rsidRDefault="00295552" w:rsidP="00295552"/>
    <w:p w14:paraId="064A4EEE" w14:textId="77777777" w:rsidR="00295552" w:rsidRPr="00AE1DD0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. </w:t>
      </w:r>
    </w:p>
    <w:p w14:paraId="6BC2C17F" w14:textId="77777777" w:rsidR="00295552" w:rsidRPr="00162C03" w:rsidRDefault="00295552" w:rsidP="00295552">
      <w:pPr>
        <w:rPr>
          <w:b/>
          <w:bCs/>
        </w:rPr>
      </w:pPr>
    </w:p>
    <w:p w14:paraId="29861874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864E299" w14:textId="77777777" w:rsidR="00295552" w:rsidRDefault="00295552" w:rsidP="00295552"/>
    <w:p w14:paraId="7155D3DB" w14:textId="77777777" w:rsidR="00295552" w:rsidRDefault="00295552" w:rsidP="00295552">
      <w:pPr>
        <w:pStyle w:val="Heading2"/>
      </w:pPr>
      <w:r>
        <w:t>Step 4</w:t>
      </w:r>
    </w:p>
    <w:p w14:paraId="04AD7551" w14:textId="77777777" w:rsidR="00295552" w:rsidRPr="00A037FD" w:rsidRDefault="00295552" w:rsidP="00295552"/>
    <w:p w14:paraId="0D7A688A" w14:textId="77777777" w:rsidR="00295552" w:rsidRDefault="00295552" w:rsidP="00295552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FluentEmoji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C092DE2" w14:textId="77777777" w:rsidR="00295552" w:rsidRDefault="00295552" w:rsidP="00295552"/>
    <w:p w14:paraId="7731EFF8" w14:textId="77777777" w:rsidR="00295552" w:rsidRDefault="00295552" w:rsidP="00295552">
      <w:r>
        <w:rPr>
          <w:noProof/>
        </w:rPr>
        <w:drawing>
          <wp:inline distT="0" distB="0" distL="0" distR="0" wp14:anchorId="22593619" wp14:editId="537D1C3F">
            <wp:extent cx="3730426" cy="1393200"/>
            <wp:effectExtent l="0" t="0" r="381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6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FF820" w14:textId="77777777" w:rsidR="00295552" w:rsidRDefault="00295552" w:rsidP="00295552"/>
    <w:p w14:paraId="326EC75B" w14:textId="49D3F66F" w:rsidR="00295552" w:rsidRPr="00AE1DD0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FluentEmoji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186F1E">
        <w:rPr>
          <w:b/>
          <w:bCs/>
        </w:rPr>
        <w:t>LuckyBunny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5EE2BED4" w14:textId="77777777" w:rsidR="00295552" w:rsidRPr="00AE1DD0" w:rsidRDefault="00295552" w:rsidP="00295552"/>
    <w:p w14:paraId="3BBFC3E0" w14:textId="77777777" w:rsidR="00295552" w:rsidRDefault="00295552" w:rsidP="00295552">
      <w:pPr>
        <w:pStyle w:val="Heading2"/>
      </w:pPr>
      <w:r>
        <w:t>Step 5</w:t>
      </w:r>
    </w:p>
    <w:p w14:paraId="46CA41B0" w14:textId="77777777" w:rsidR="00295552" w:rsidRDefault="00295552" w:rsidP="00295552">
      <w:pPr>
        <w:rPr>
          <w:lang w:val="en-US"/>
        </w:rPr>
      </w:pPr>
    </w:p>
    <w:p w14:paraId="5846EA8E" w14:textId="77777777" w:rsidR="00295552" w:rsidRPr="00745597" w:rsidRDefault="00295552" w:rsidP="00295552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3A13FD3" w14:textId="77777777" w:rsidR="00295552" w:rsidRDefault="00295552" w:rsidP="00295552"/>
    <w:p w14:paraId="4C1A4D41" w14:textId="77777777" w:rsidR="00295552" w:rsidRDefault="00295552" w:rsidP="00295552">
      <w:r>
        <w:rPr>
          <w:noProof/>
        </w:rPr>
        <w:drawing>
          <wp:inline distT="0" distB="0" distL="0" distR="0" wp14:anchorId="01B17B73" wp14:editId="10D9A719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3DDEEABD" w:rsidR="00CD770F" w:rsidRDefault="00CD770F" w:rsidP="00CD770F">
      <w:pPr>
        <w:pStyle w:val="Heading2"/>
      </w:pPr>
      <w:r>
        <w:lastRenderedPageBreak/>
        <w:t xml:space="preserve">Step </w:t>
      </w:r>
      <w:r w:rsidR="00295552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4765D5F7">
            <wp:extent cx="4746781" cy="3293994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1" cy="3293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AC25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515DF891" w:rsidR="009A361C" w:rsidRDefault="009A361C" w:rsidP="009A361C">
      <w:pPr>
        <w:pStyle w:val="Heading2"/>
      </w:pPr>
      <w:r>
        <w:lastRenderedPageBreak/>
        <w:t xml:space="preserve">Step </w:t>
      </w:r>
      <w:r w:rsidR="00D34854">
        <w:t>7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CDFC5A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uentEmoji</w:t>
                            </w:r>
                            <w:proofErr w:type="spellEnd"/>
                            <w:proofErr w:type="gram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556D605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F5D690A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D937BB3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DFD5E6B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4C1BE0EC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490A476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C021DD5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83F3B7D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4CD9EC59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F4CE62D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A31515"/>
                              </w:rPr>
                              <w:t>"Lucky Bunny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4273001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5;</w:t>
                            </w:r>
                            <w:proofErr w:type="gramEnd"/>
                          </w:p>
                          <w:p w14:paraId="0E69602C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nnies = 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7B9B283C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 = 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25;</w:t>
                            </w:r>
                            <w:proofErr w:type="gramEnd"/>
                          </w:p>
                          <w:p w14:paraId="0A63851B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mer = 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26F6014D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nny = 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69CAC0E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arrot = 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3818110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A40EC7A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7BCB77F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DD85F4D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;</w:t>
                            </w:r>
                            <w:proofErr w:type="gramEnd"/>
                          </w:p>
                          <w:p w14:paraId="60CCD07B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2C66F1C6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_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;</w:t>
                            </w:r>
                            <w:proofErr w:type="gramEnd"/>
                          </w:p>
                          <w:p w14:paraId="045612C6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_</w:t>
                            </w:r>
                            <w:proofErr w:type="gramStart"/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751AE13C" w14:textId="77777777" w:rsidR="00D34854" w:rsidRPr="008C2209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33FBA8D" w14:textId="77777777" w:rsidR="00D34854" w:rsidRPr="008C2209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_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numbers;</w:t>
                            </w:r>
                            <w:proofErr w:type="gramEnd"/>
                          </w:p>
                          <w:p w14:paraId="5EE48185" w14:textId="77777777" w:rsidR="00D34854" w:rsidRPr="008C2209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current;</w:t>
                            </w:r>
                            <w:proofErr w:type="gramEnd"/>
                          </w:p>
                          <w:p w14:paraId="7F49C466" w14:textId="77777777" w:rsidR="00D34854" w:rsidRPr="008C2209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ed;</w:t>
                            </w:r>
                            <w:proofErr w:type="gramEnd"/>
                          </w:p>
                          <w:p w14:paraId="4C006B46" w14:textId="2FB35D1F" w:rsidR="00D34854" w:rsidRPr="008C2209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;</w:t>
                            </w:r>
                            <w:proofErr w:type="gramEnd"/>
                          </w:p>
                          <w:p w14:paraId="0F082CD5" w14:textId="47AC8E31" w:rsidR="008C2209" w:rsidRPr="008C2209" w:rsidRDefault="008C2209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BE6FD6B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3794AD5D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5DCBAB2A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41D7CB16" w14:textId="6972570D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7203DC3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EE39CE" w14:textId="0FCFEA4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8000"/>
                              </w:rPr>
                              <w:t>//</w:t>
                            </w:r>
                            <w:r w:rsidR="008C2209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8000"/>
                              </w:rPr>
                              <w:t>Get Asset, Get Content</w:t>
                            </w:r>
                            <w:r w:rsidR="006762AF">
                              <w:rPr>
                                <w:rFonts w:ascii="Consolas" w:hAnsi="Consolas" w:cs="Cascadia Mono"/>
                                <w:color w:val="008000"/>
                              </w:rPr>
                              <w:t>,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Set Content</w:t>
                            </w:r>
                            <w:r w:rsidR="006762AF">
                              <w:rPr>
                                <w:rFonts w:ascii="Consolas" w:hAnsi="Consolas" w:cs="Cascadia Mono"/>
                                <w:color w:val="008000"/>
                              </w:rPr>
                              <w:t>, Over &amp; Miss</w:t>
                            </w:r>
                          </w:p>
                          <w:p w14:paraId="602C771D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E2873A" w14:textId="365B50E1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bookmarkStart w:id="0" w:name="_Hlk117618173"/>
                            <w:r w:rsidRPr="00D34854">
                              <w:rPr>
                                <w:rFonts w:ascii="Consolas" w:hAnsi="Consolas" w:cs="Cascadia Mono"/>
                                <w:color w:val="008000"/>
                              </w:rPr>
                              <w:t>Add</w:t>
                            </w:r>
                            <w:bookmarkEnd w:id="0"/>
                          </w:p>
                          <w:p w14:paraId="216A80EE" w14:textId="77777777" w:rsidR="00D34854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E10188" w14:textId="301C20C5" w:rsid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8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485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4221E2C8" w14:textId="77777777" w:rsidR="0027594D" w:rsidRPr="00D34854" w:rsidRDefault="0027594D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0C04746F" w:rsidR="00601C5A" w:rsidRPr="00D34854" w:rsidRDefault="00D34854" w:rsidP="00D3485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485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CCDFC5A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Comentsys.Assets.FluentEmoji</w:t>
                      </w:r>
                      <w:proofErr w:type="spellEnd"/>
                      <w:proofErr w:type="gram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556D605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F5D690A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D937BB3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DFD5E6B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4C1BE0EC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490A476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C021DD5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83F3B7D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4CD9EC59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F4CE62D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D34854">
                        <w:rPr>
                          <w:rFonts w:ascii="Consolas" w:hAnsi="Consolas" w:cs="Cascadia Mono"/>
                          <w:color w:val="A31515"/>
                        </w:rPr>
                        <w:t>"Lucky Bunny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4273001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5;</w:t>
                      </w:r>
                      <w:proofErr w:type="gramEnd"/>
                    </w:p>
                    <w:p w14:paraId="0E69602C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bunnies = 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7B9B283C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maximum = 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25;</w:t>
                      </w:r>
                      <w:proofErr w:type="gramEnd"/>
                    </w:p>
                    <w:p w14:paraId="0A63851B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timer = 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26F6014D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bunny = 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69CAC0E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carrot = 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3818110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A40EC7A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7BCB77F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DD85F4D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timer;</w:t>
                      </w:r>
                      <w:proofErr w:type="gramEnd"/>
                    </w:p>
                    <w:p w14:paraId="60CCD07B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2C66F1C6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Panel _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panel;</w:t>
                      </w:r>
                      <w:proofErr w:type="gramEnd"/>
                    </w:p>
                    <w:p w14:paraId="045612C6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Grid _</w:t>
                      </w:r>
                      <w:proofErr w:type="gramStart"/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751AE13C" w14:textId="77777777" w:rsidR="00D34854" w:rsidRPr="008C2209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33FBA8D" w14:textId="77777777" w:rsidR="00D34854" w:rsidRPr="008C2209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&gt; _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numbers;</w:t>
                      </w:r>
                      <w:proofErr w:type="gramEnd"/>
                    </w:p>
                    <w:p w14:paraId="5EE48185" w14:textId="77777777" w:rsidR="00D34854" w:rsidRPr="008C2209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current;</w:t>
                      </w:r>
                      <w:proofErr w:type="gramEnd"/>
                    </w:p>
                    <w:p w14:paraId="7F49C466" w14:textId="77777777" w:rsidR="00D34854" w:rsidRPr="008C2209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missed;</w:t>
                      </w:r>
                      <w:proofErr w:type="gramEnd"/>
                    </w:p>
                    <w:p w14:paraId="4C006B46" w14:textId="2FB35D1F" w:rsidR="00D34854" w:rsidRPr="008C2209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over;</w:t>
                      </w:r>
                      <w:proofErr w:type="gramEnd"/>
                    </w:p>
                    <w:p w14:paraId="0F082CD5" w14:textId="47AC8E31" w:rsidR="008C2209" w:rsidRPr="008C2209" w:rsidRDefault="008C2209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BE6FD6B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3794AD5D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5DCBAB2A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41D7CB16" w14:textId="6972570D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7203DC3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EE39CE" w14:textId="0FCFEA4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8000"/>
                        </w:rPr>
                        <w:t>//</w:t>
                      </w:r>
                      <w:r w:rsidR="008C2209">
                        <w:rPr>
                          <w:rFonts w:ascii="Consolas" w:hAnsi="Consolas" w:cs="Cascadia Mono"/>
                          <w:color w:val="008000"/>
                        </w:rPr>
                        <w:t xml:space="preserve"> </w:t>
                      </w:r>
                      <w:r w:rsidRPr="00D34854">
                        <w:rPr>
                          <w:rFonts w:ascii="Consolas" w:hAnsi="Consolas" w:cs="Cascadia Mono"/>
                          <w:color w:val="008000"/>
                        </w:rPr>
                        <w:t>Get Asset, Get Content</w:t>
                      </w:r>
                      <w:r w:rsidR="006762AF">
                        <w:rPr>
                          <w:rFonts w:ascii="Consolas" w:hAnsi="Consolas" w:cs="Cascadia Mono"/>
                          <w:color w:val="008000"/>
                        </w:rPr>
                        <w:t>,</w:t>
                      </w:r>
                      <w:r w:rsidRPr="00D34854">
                        <w:rPr>
                          <w:rFonts w:ascii="Consolas" w:hAnsi="Consolas" w:cs="Cascadia Mono"/>
                          <w:color w:val="008000"/>
                        </w:rPr>
                        <w:t xml:space="preserve"> Set Content</w:t>
                      </w:r>
                      <w:r w:rsidR="006762AF">
                        <w:rPr>
                          <w:rFonts w:ascii="Consolas" w:hAnsi="Consolas" w:cs="Cascadia Mono"/>
                          <w:color w:val="008000"/>
                        </w:rPr>
                        <w:t>, Over &amp; Miss</w:t>
                      </w:r>
                    </w:p>
                    <w:p w14:paraId="602C771D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E2873A" w14:textId="365B50E1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bookmarkStart w:id="1" w:name="_Hlk117618173"/>
                      <w:r w:rsidRPr="00D34854">
                        <w:rPr>
                          <w:rFonts w:ascii="Consolas" w:hAnsi="Consolas" w:cs="Cascadia Mono"/>
                          <w:color w:val="008000"/>
                        </w:rPr>
                        <w:t>Add</w:t>
                      </w:r>
                      <w:bookmarkEnd w:id="1"/>
                    </w:p>
                    <w:p w14:paraId="216A80EE" w14:textId="77777777" w:rsidR="00D34854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E10188" w14:textId="301C20C5" w:rsid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8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4854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4221E2C8" w14:textId="77777777" w:rsidR="0027594D" w:rsidRPr="00D34854" w:rsidRDefault="0027594D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0C04746F" w:rsidR="00601C5A" w:rsidRPr="00D34854" w:rsidRDefault="00D34854" w:rsidP="00D3485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485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22EF7DED" w14:textId="4F49C586" w:rsidR="00D4390D" w:rsidRPr="00D34854" w:rsidRDefault="00663239" w:rsidP="00D4390D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</w:t>
      </w:r>
      <w:r w:rsidR="00D34854">
        <w:rPr>
          <w:rFonts w:cs="Segoe UI"/>
          <w:color w:val="000000"/>
        </w:rPr>
        <w:t xml:space="preserve">. It also has </w:t>
      </w:r>
      <w:r w:rsidR="00D34854" w:rsidRPr="00D34854">
        <w:rPr>
          <w:rFonts w:cs="Segoe UI"/>
          <w:b/>
          <w:bCs/>
          <w:color w:val="000000"/>
        </w:rPr>
        <w:t>Constants</w:t>
      </w:r>
      <w:r w:rsidR="00D34854">
        <w:rPr>
          <w:rFonts w:cs="Segoe UI"/>
          <w:color w:val="000000"/>
        </w:rPr>
        <w:t xml:space="preserve"> to represent things needed in the game you can even change the values to make the game more difficult or easier if needed. There are </w:t>
      </w:r>
      <w:r w:rsidR="00D34854" w:rsidRPr="00D34854">
        <w:rPr>
          <w:rFonts w:cs="Segoe UI"/>
          <w:b/>
          <w:bCs/>
          <w:color w:val="000000"/>
        </w:rPr>
        <w:t>Variables</w:t>
      </w:r>
      <w:r w:rsidR="00D34854">
        <w:rPr>
          <w:rFonts w:cs="Segoe UI"/>
          <w:color w:val="000000"/>
        </w:rPr>
        <w:t xml:space="preserve"> to keep track of values used in the game and elements for the look-and-feel of the game</w:t>
      </w:r>
      <w:r w:rsidR="008C2209">
        <w:rPr>
          <w:rFonts w:cs="Segoe UI"/>
          <w:color w:val="000000"/>
        </w:rPr>
        <w:t xml:space="preserve"> as well as a </w:t>
      </w:r>
      <w:r w:rsidR="008C2209" w:rsidRPr="008C2209">
        <w:rPr>
          <w:rFonts w:cs="Segoe UI"/>
          <w:b/>
          <w:bCs/>
          <w:color w:val="000000"/>
        </w:rPr>
        <w:t>Method</w:t>
      </w:r>
      <w:r w:rsidR="008C2209">
        <w:rPr>
          <w:rFonts w:cs="Segoe UI"/>
          <w:color w:val="000000"/>
        </w:rPr>
        <w:t xml:space="preserve"> for </w:t>
      </w:r>
      <w:r w:rsidR="008C2209">
        <w:rPr>
          <w:rFonts w:ascii="Consolas" w:hAnsi="Consolas" w:cs="Segoe UI"/>
          <w:b/>
          <w:bCs/>
        </w:rPr>
        <w:t>Choose</w:t>
      </w:r>
      <w:r w:rsidR="008C2209">
        <w:rPr>
          <w:rFonts w:cs="Segoe UI"/>
        </w:rPr>
        <w:t xml:space="preserve"> which is used to select a list of randomised numbers</w:t>
      </w:r>
    </w:p>
    <w:p w14:paraId="7863D0C0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459F191" w14:textId="0FF82C84" w:rsidR="002F01F0" w:rsidRDefault="002F01F0" w:rsidP="002F01F0">
      <w:pPr>
        <w:pStyle w:val="Heading2"/>
      </w:pPr>
      <w:r>
        <w:lastRenderedPageBreak/>
        <w:t xml:space="preserve">Step </w:t>
      </w:r>
      <w:r w:rsidR="00D34854">
        <w:t>8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4C44A45D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E23BD9" w:rsidRPr="00E23BD9">
        <w:rPr>
          <w:rFonts w:ascii="Consolas" w:hAnsi="Consolas" w:cs="Segoe UI"/>
          <w:b/>
          <w:bCs/>
        </w:rPr>
        <w:t>Get Asset, Get Content, Set Content, Over &amp; Miss</w:t>
      </w:r>
      <w:r w:rsidR="005C21CC" w:rsidRPr="005C21CC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51066B0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sset </w:t>
                            </w:r>
                            <w:proofErr w:type="spellStart"/>
                            <w:proofErr w:type="gram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sset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?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isBunny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41405B42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CF9CD57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6475EB0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AssetResource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FlatFluentEmoji.Get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2B088F35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isBunny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</w:p>
                          <w:p w14:paraId="026AB51B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2B27FE9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bunny =&gt;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RabbitFace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4E1E2D8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arrot =&gt;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Carrot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8C830BE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_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&gt;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FluentEmojiType.None</w:t>
                            </w:r>
                            <w:proofErr w:type="spellEnd"/>
                          </w:p>
                          <w:p w14:paraId="0302AC50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)</w:t>
                            </w:r>
                          </w:p>
                          <w:p w14:paraId="189930E3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7F5344E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4E47BE4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sset </w:t>
                            </w:r>
                            <w:proofErr w:type="spellStart"/>
                            <w:proofErr w:type="gram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ontent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er) =&gt;</w:t>
                            </w:r>
                          </w:p>
                          <w:p w14:paraId="6C718E5A" w14:textId="77777777" w:rsidR="00937257" w:rsidRPr="00937257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numbers[_current] == </w:t>
                            </w:r>
                            <w:proofErr w:type="gram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er ?</w:t>
                            </w:r>
                            <w:proofErr w:type="gram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sset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3725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proofErr w:type="gram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) :</w:t>
                            </w:r>
                            <w:proofErr w:type="gram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sset</w:t>
                            </w:r>
                            <w:proofErr w:type="spellEnd"/>
                            <w:r w:rsidRPr="0093725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B6EF932" w14:textId="77777777" w:rsidR="00937257" w:rsidRPr="008C2209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B5ADF96" w14:textId="77777777" w:rsidR="00937257" w:rsidRPr="008C2209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SetContent</w:t>
                            </w:r>
                            <w:proofErr w:type="spell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84050F6" w14:textId="77777777" w:rsidR="00937257" w:rsidRPr="008C2209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66ED48B" w14:textId="77777777" w:rsidR="00937257" w:rsidRPr="008C2209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button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spellStart"/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ast</w:t>
                            </w:r>
                            <w:proofErr w:type="spellEnd"/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Button&gt;())</w:t>
                            </w:r>
                          </w:p>
                          <w:p w14:paraId="74DCB6FA" w14:textId="77777777" w:rsidR="00937257" w:rsidRPr="008C2209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26496E5" w14:textId="77777777" w:rsidR="00937257" w:rsidRPr="008C2209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ontent</w:t>
                            </w:r>
                            <w:proofErr w:type="spellEnd"/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ontent</w:t>
                            </w:r>
                            <w:proofErr w:type="spell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Tag</w:t>
                            </w:r>
                            <w:proofErr w:type="spell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7FDB59E" w14:textId="77777777" w:rsidR="00937257" w:rsidRPr="008C2209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02EC11D" w14:textId="46A616BB" w:rsidR="00276C06" w:rsidRPr="008C2209" w:rsidRDefault="00937257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CC2CBB6" w14:textId="080E05C6" w:rsidR="008C2209" w:rsidRPr="008C2209" w:rsidRDefault="008C2209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B2CDC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(</w:t>
                            </w:r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684BE67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D893E05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over)</w:t>
                            </w:r>
                          </w:p>
                          <w:p w14:paraId="151D4665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A31515"/>
                              </w:rPr>
                              <w:t>"Game Over!"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51F8255" w14:textId="0A27E9DD" w:rsidR="008C2209" w:rsidRDefault="008C2209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843714B" w14:textId="0E5E11F5" w:rsidR="008C2209" w:rsidRDefault="008C2209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3D069C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(</w:t>
                            </w:r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2334EF6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569075D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)</w:t>
                            </w:r>
                          </w:p>
                          <w:p w14:paraId="794C4603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E26C903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Remove</w:t>
                            </w:r>
                            <w:proofErr w:type="spellEnd"/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_</w:t>
                            </w:r>
                            <w:proofErr w:type="spell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FirstOrDefault</w:t>
                            </w:r>
                            <w:proofErr w:type="spell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30FA75E5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sset</w:t>
                            </w:r>
                            <w:proofErr w:type="spell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1389AB22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missed+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23770222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missed &gt;= bunnies)</w:t>
                            </w:r>
                          </w:p>
                          <w:p w14:paraId="27999078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9481553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op</w:t>
                            </w:r>
                            <w:proofErr w:type="spellEnd"/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D66E0CC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over = 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ECAF589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B3A5352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379B66BA" w14:textId="77777777" w:rsidR="008C2209" w:rsidRPr="008C2209" w:rsidRDefault="008C2209" w:rsidP="008C220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(</w:t>
                            </w:r>
                            <w:proofErr w:type="gramEnd"/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9E390F6" w14:textId="0124DF07" w:rsidR="008C2209" w:rsidRPr="008C2209" w:rsidRDefault="008C2209" w:rsidP="0093725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C2209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51066B0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Asset </w:t>
                      </w:r>
                      <w:proofErr w:type="spellStart"/>
                      <w:proofErr w:type="gram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GetAsset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?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isBunny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41405B42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CF9CD57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6475EB0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AssetResource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FlatFluentEmoji.Get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2B088F35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isBunny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</w:p>
                    <w:p w14:paraId="026AB51B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2B27FE9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bunny =&gt;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FluentEmojiType.RabbitFace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4E1E2D8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arrot =&gt;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FluentEmojiType.Carrot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8C830BE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_</w:t>
                      </w: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=&gt;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FluentEmojiType.None</w:t>
                      </w:r>
                      <w:proofErr w:type="spellEnd"/>
                    </w:p>
                    <w:p w14:paraId="0302AC50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    })</w:t>
                      </w:r>
                    </w:p>
                    <w:p w14:paraId="189930E3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7F5344E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4E47BE4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Asset </w:t>
                      </w:r>
                      <w:proofErr w:type="spellStart"/>
                      <w:proofErr w:type="gram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GetContent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counter) =&gt;</w:t>
                      </w:r>
                    </w:p>
                    <w:p w14:paraId="6C718E5A" w14:textId="77777777" w:rsidR="00937257" w:rsidRPr="00937257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   _numbers[_current] == </w:t>
                      </w:r>
                      <w:proofErr w:type="gram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counter ?</w:t>
                      </w:r>
                      <w:proofErr w:type="gram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GetAsset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3725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proofErr w:type="gram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) :</w:t>
                      </w:r>
                      <w:proofErr w:type="gram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GetAsset</w:t>
                      </w:r>
                      <w:proofErr w:type="spellEnd"/>
                      <w:r w:rsidRPr="0093725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B6EF932" w14:textId="77777777" w:rsidR="00937257" w:rsidRPr="008C2209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B5ADF96" w14:textId="77777777" w:rsidR="00937257" w:rsidRPr="008C2209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SetContent</w:t>
                      </w:r>
                      <w:proofErr w:type="spell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84050F6" w14:textId="77777777" w:rsidR="00937257" w:rsidRPr="008C2209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66ED48B" w14:textId="77777777" w:rsidR="00937257" w:rsidRPr="008C2209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(var button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spellStart"/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grid.Children.Cast</w:t>
                      </w:r>
                      <w:proofErr w:type="spellEnd"/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&lt;Button&gt;())</w:t>
                      </w:r>
                    </w:p>
                    <w:p w14:paraId="74DCB6FA" w14:textId="77777777" w:rsidR="00937257" w:rsidRPr="008C2209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26496E5" w14:textId="77777777" w:rsidR="00937257" w:rsidRPr="008C2209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button.Content</w:t>
                      </w:r>
                      <w:proofErr w:type="spellEnd"/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GetContent</w:t>
                      </w:r>
                      <w:proofErr w:type="spell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button.Tag</w:t>
                      </w:r>
                      <w:proofErr w:type="spell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7FDB59E" w14:textId="77777777" w:rsidR="00937257" w:rsidRPr="008C2209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02EC11D" w14:textId="46A616BB" w:rsidR="00276C06" w:rsidRPr="008C2209" w:rsidRDefault="00937257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CC2CBB6" w14:textId="080E05C6" w:rsidR="008C2209" w:rsidRPr="008C2209" w:rsidRDefault="008C2209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B2CDC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Over(</w:t>
                      </w:r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684BE67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D893E05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(_over)</w:t>
                      </w:r>
                    </w:p>
                    <w:p w14:paraId="151D4665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C2209">
                        <w:rPr>
                          <w:rFonts w:ascii="Consolas" w:hAnsi="Consolas" w:cs="Cascadia Mono"/>
                          <w:color w:val="A31515"/>
                        </w:rPr>
                        <w:t>"Game Over!"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51F8255" w14:textId="0A27E9DD" w:rsidR="008C2209" w:rsidRDefault="008C2209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843714B" w14:textId="0E5E11F5" w:rsidR="008C2209" w:rsidRDefault="008C2209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3D069C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Miss(</w:t>
                      </w:r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2334EF6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569075D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over)</w:t>
                      </w:r>
                    </w:p>
                    <w:p w14:paraId="794C4603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E26C903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panel.Children.Remove</w:t>
                      </w:r>
                      <w:proofErr w:type="spellEnd"/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_</w:t>
                      </w:r>
                      <w:proofErr w:type="spell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panel.Children.FirstOrDefault</w:t>
                      </w:r>
                      <w:proofErr w:type="spell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30FA75E5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GetAsset</w:t>
                      </w:r>
                      <w:proofErr w:type="spell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1389AB22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_missed+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23770222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(_missed &gt;= bunnies)</w:t>
                      </w:r>
                    </w:p>
                    <w:p w14:paraId="27999078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9481553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timer.Stop</w:t>
                      </w:r>
                      <w:proofErr w:type="spellEnd"/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D66E0CC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over = 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ECAF589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B3A5352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379B66BA" w14:textId="77777777" w:rsidR="008C2209" w:rsidRPr="008C2209" w:rsidRDefault="008C2209" w:rsidP="008C220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Over(</w:t>
                      </w:r>
                      <w:proofErr w:type="gramEnd"/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9E390F6" w14:textId="0124DF07" w:rsidR="008C2209" w:rsidRPr="008C2209" w:rsidRDefault="008C2209" w:rsidP="0093725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C2209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689DB7F2" w14:textId="750679B6" w:rsidR="00EA0445" w:rsidRPr="00E23BD9" w:rsidRDefault="00937257">
      <w:pPr>
        <w:rPr>
          <w:rFonts w:cs="Segoe UI"/>
        </w:rPr>
      </w:pPr>
      <w:proofErr w:type="spellStart"/>
      <w:r>
        <w:rPr>
          <w:rFonts w:ascii="Consolas" w:hAnsi="Consolas" w:cs="Segoe UI"/>
          <w:b/>
          <w:bCs/>
        </w:rPr>
        <w:t>GetAsset</w:t>
      </w:r>
      <w:proofErr w:type="spellEnd"/>
      <w:r>
        <w:rPr>
          <w:rFonts w:cs="Segoe UI"/>
        </w:rPr>
        <w:t xml:space="preserve"> </w:t>
      </w:r>
      <w:r w:rsidR="00EA78F8">
        <w:rPr>
          <w:rFonts w:cs="Segoe UI"/>
        </w:rPr>
        <w:t xml:space="preserve">is used to get an asset for the emoji used in the game and </w:t>
      </w:r>
      <w:proofErr w:type="spellStart"/>
      <w:r w:rsidR="00EA78F8" w:rsidRPr="00EA78F8">
        <w:rPr>
          <w:rFonts w:ascii="Consolas" w:hAnsi="Consolas" w:cs="Segoe UI"/>
          <w:b/>
          <w:bCs/>
        </w:rPr>
        <w:t>GetContent</w:t>
      </w:r>
      <w:proofErr w:type="spellEnd"/>
      <w:r w:rsidR="00EA78F8">
        <w:rPr>
          <w:rFonts w:cs="Segoe UI"/>
        </w:rPr>
        <w:t xml:space="preserve"> is used to get the correct </w:t>
      </w:r>
      <w:r w:rsidR="006B650F" w:rsidRPr="006B650F">
        <w:rPr>
          <w:rFonts w:ascii="Consolas" w:hAnsi="Consolas" w:cs="Segoe UI"/>
          <w:b/>
          <w:bCs/>
        </w:rPr>
        <w:t>A</w:t>
      </w:r>
      <w:r w:rsidR="00EA78F8" w:rsidRPr="006B650F">
        <w:rPr>
          <w:rFonts w:ascii="Consolas" w:hAnsi="Consolas" w:cs="Segoe UI"/>
          <w:b/>
          <w:bCs/>
        </w:rPr>
        <w:t>sset</w:t>
      </w:r>
      <w:r w:rsidR="00EA78F8">
        <w:rPr>
          <w:rFonts w:cs="Segoe UI"/>
        </w:rPr>
        <w:t xml:space="preserve"> based on the value passed in and is used by </w:t>
      </w:r>
      <w:proofErr w:type="spellStart"/>
      <w:r w:rsidR="00EA78F8" w:rsidRPr="00EA78F8">
        <w:rPr>
          <w:rFonts w:ascii="Consolas" w:hAnsi="Consolas" w:cs="Segoe UI"/>
          <w:b/>
          <w:bCs/>
        </w:rPr>
        <w:t>SetContent</w:t>
      </w:r>
      <w:proofErr w:type="spellEnd"/>
      <w:r w:rsidR="00EA78F8">
        <w:rPr>
          <w:rFonts w:cs="Segoe UI"/>
        </w:rPr>
        <w:t xml:space="preserve"> to update the </w:t>
      </w:r>
      <w:r w:rsidR="00EA78F8" w:rsidRPr="00EA78F8">
        <w:rPr>
          <w:rFonts w:ascii="Consolas" w:hAnsi="Consolas" w:cs="Segoe UI"/>
          <w:b/>
          <w:bCs/>
        </w:rPr>
        <w:t>Content</w:t>
      </w:r>
      <w:r w:rsidR="00EA78F8">
        <w:rPr>
          <w:rFonts w:cs="Segoe UI"/>
        </w:rPr>
        <w:t xml:space="preserve"> for a </w:t>
      </w:r>
      <w:r w:rsidR="00EA78F8" w:rsidRPr="00EA78F8">
        <w:rPr>
          <w:rFonts w:ascii="Consolas" w:hAnsi="Consolas" w:cs="Segoe UI"/>
          <w:b/>
          <w:bCs/>
        </w:rPr>
        <w:t>Button</w:t>
      </w:r>
      <w:r w:rsidR="00EA78F8">
        <w:rPr>
          <w:rFonts w:cs="Segoe UI"/>
        </w:rPr>
        <w:t>.</w:t>
      </w:r>
      <w:r w:rsidR="00E23BD9">
        <w:rPr>
          <w:rFonts w:cs="Segoe UI"/>
        </w:rPr>
        <w:t xml:space="preserve"> </w:t>
      </w:r>
      <w:r w:rsidR="00E23BD9" w:rsidRPr="00E23BD9">
        <w:rPr>
          <w:rFonts w:ascii="Consolas" w:hAnsi="Consolas" w:cs="Segoe UI"/>
          <w:b/>
          <w:bCs/>
        </w:rPr>
        <w:t>Over</w:t>
      </w:r>
      <w:r w:rsidR="00E23BD9">
        <w:rPr>
          <w:rFonts w:cs="Segoe UI"/>
        </w:rPr>
        <w:t xml:space="preserve"> is used to display when the game is </w:t>
      </w:r>
      <w:proofErr w:type="gramStart"/>
      <w:r w:rsidR="00E23BD9">
        <w:rPr>
          <w:rFonts w:cs="Segoe UI"/>
        </w:rPr>
        <w:t>over</w:t>
      </w:r>
      <w:proofErr w:type="gramEnd"/>
      <w:r w:rsidR="00E23BD9">
        <w:rPr>
          <w:rFonts w:cs="Segoe UI"/>
        </w:rPr>
        <w:t xml:space="preserve"> and </w:t>
      </w:r>
      <w:r w:rsidR="00E23BD9" w:rsidRPr="00E23BD9">
        <w:rPr>
          <w:rFonts w:ascii="Consolas" w:hAnsi="Consolas" w:cs="Segoe UI"/>
          <w:b/>
          <w:bCs/>
        </w:rPr>
        <w:t>Miss</w:t>
      </w:r>
      <w:r w:rsidR="00E23BD9">
        <w:rPr>
          <w:rFonts w:cs="Segoe UI"/>
        </w:rPr>
        <w:t xml:space="preserve"> is used to indicate when a carrot has been missed.</w: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13650A11" w:rsidR="00A6728F" w:rsidRDefault="00A6728F" w:rsidP="00A6728F">
      <w:pPr>
        <w:pStyle w:val="Heading2"/>
      </w:pPr>
      <w:r>
        <w:lastRenderedPageBreak/>
        <w:t xml:space="preserve">Step </w:t>
      </w:r>
      <w:r w:rsidR="008C2209">
        <w:t>9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6EBAC503" w14:textId="638EEF25" w:rsidR="0054408F" w:rsidRPr="005440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8C2209" w:rsidRPr="008C2209">
        <w:rPr>
          <w:rFonts w:ascii="Consolas" w:hAnsi="Consolas" w:cs="Segoe UI"/>
          <w:b/>
          <w:bCs/>
        </w:rPr>
        <w:t xml:space="preserve">Add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54408F" w:rsidRPr="0054408F">
        <w:rPr>
          <w:rFonts w:cs="Segoe UI"/>
        </w:rPr>
        <w:t>:</w:t>
      </w:r>
    </w:p>
    <w:p w14:paraId="48151B89" w14:textId="77777777" w:rsidR="0054408F" w:rsidRDefault="0054408F" w:rsidP="00A6728F">
      <w:pPr>
        <w:rPr>
          <w:rFonts w:cs="Segoe UI"/>
        </w:rPr>
      </w:pPr>
    </w:p>
    <w:p w14:paraId="14B8C3CB" w14:textId="672E1A7B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657EBE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,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)</w:t>
                            </w:r>
                          </w:p>
                          <w:p w14:paraId="17BC40CD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C0EC307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D5CB31E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8505BFD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50,</w:t>
                            </w:r>
                          </w:p>
                          <w:p w14:paraId="3DE5EDCC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50,</w:t>
                            </w:r>
                          </w:p>
                          <w:p w14:paraId="38E092BC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ag = index,</w:t>
                            </w:r>
                          </w:p>
                          <w:p w14:paraId="1A6A1828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ntent = </w:t>
                            </w:r>
                            <w:proofErr w:type="spell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GetContent</w:t>
                            </w:r>
                            <w:proofErr w:type="spell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)</w:t>
                            </w:r>
                          </w:p>
                          <w:p w14:paraId="732D728C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19051A8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089969FC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08394C2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)</w:t>
                            </w:r>
                          </w:p>
                          <w:p w14:paraId="52EE9065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5265C32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urrent &lt; maximum - 1)</w:t>
                            </w:r>
                          </w:p>
                          <w:p w14:paraId="4BAB9F83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12134B05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(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Tag</w:t>
                            </w:r>
                            <w:proofErr w:type="spellEnd"/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931BDE9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numbers[_current] == value)</w:t>
                            </w:r>
                          </w:p>
                          <w:p w14:paraId="544F44DF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001205D1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current+</w:t>
                            </w:r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4E75DE7E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SetContent</w:t>
                            </w:r>
                            <w:proofErr w:type="spell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AE57120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6F31A892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5F1CE1F9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7215EDE3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4E5414E6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(</w:t>
                            </w:r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AB2AA14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033371AC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79C93FF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7CE68689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32C43200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You Won with 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{_missed}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missed!"</w:t>
                            </w: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BBF0A22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op</w:t>
                            </w:r>
                            <w:proofErr w:type="spellEnd"/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5AF495EA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74280A7F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F2797D5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(</w:t>
                            </w:r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CF89D38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8B45B31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5A1B255D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5E755453" w14:textId="77777777" w:rsidR="005440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4ECE942E" w14:textId="5630D170" w:rsidR="00A6728F" w:rsidRPr="0054408F" w:rsidRDefault="0054408F" w:rsidP="0054408F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4408F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657EBE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column,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index)</w:t>
                      </w:r>
                    </w:p>
                    <w:p w14:paraId="17BC40CD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C0EC307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D5CB31E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8505BFD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50,</w:t>
                      </w:r>
                    </w:p>
                    <w:p w14:paraId="3DE5EDCC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50,</w:t>
                      </w:r>
                    </w:p>
                    <w:p w14:paraId="38E092BC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Tag = index,</w:t>
                      </w:r>
                    </w:p>
                    <w:p w14:paraId="1A6A1828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Content = </w:t>
                      </w:r>
                      <w:proofErr w:type="spell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GetContent</w:t>
                      </w:r>
                      <w:proofErr w:type="spell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index)</w:t>
                      </w:r>
                    </w:p>
                    <w:p w14:paraId="732D728C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19051A8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089969FC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08394C2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over)</w:t>
                      </w:r>
                    </w:p>
                    <w:p w14:paraId="52EE9065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5265C32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(_current &lt; maximum - 1)</w:t>
                      </w:r>
                    </w:p>
                    <w:p w14:paraId="4BAB9F83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12134B05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value = (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button.Tag</w:t>
                      </w:r>
                      <w:proofErr w:type="spellEnd"/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931BDE9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(_numbers[_current] == value)</w:t>
                      </w:r>
                    </w:p>
                    <w:p w14:paraId="544F44DF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001205D1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current+</w:t>
                      </w:r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4E75DE7E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SetContent</w:t>
                      </w:r>
                      <w:proofErr w:type="spell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AE57120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6F31A892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5F1CE1F9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7215EDE3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4E5414E6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Miss(</w:t>
                      </w:r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AB2AA14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033371AC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79C93FF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54408F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7CE68689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32C43200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54408F">
                        <w:rPr>
                          <w:rFonts w:ascii="Consolas" w:hAnsi="Consolas" w:cs="Cascadia Mono"/>
                          <w:color w:val="A31515"/>
                        </w:rPr>
                        <w:t xml:space="preserve">$"You Won with 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{_missed}</w:t>
                      </w:r>
                      <w:r w:rsidRPr="0054408F">
                        <w:rPr>
                          <w:rFonts w:ascii="Consolas" w:hAnsi="Consolas" w:cs="Cascadia Mono"/>
                          <w:color w:val="A31515"/>
                        </w:rPr>
                        <w:t xml:space="preserve"> missed!"</w:t>
                      </w: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BBF0A22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timer.Stop</w:t>
                      </w:r>
                      <w:proofErr w:type="spellEnd"/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5AF495EA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74280A7F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F2797D5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Over(</w:t>
                      </w:r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CF89D38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8B45B31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5A1B255D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5E755453" w14:textId="77777777" w:rsidR="005440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4ECE942E" w14:textId="5630D170" w:rsidR="00A6728F" w:rsidRPr="0054408F" w:rsidRDefault="0054408F" w:rsidP="0054408F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4408F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B4600A" w14:textId="77777777" w:rsidR="0054408F" w:rsidRDefault="0054408F"/>
    <w:p w14:paraId="24575847" w14:textId="2C4B5D92" w:rsidR="008C2209" w:rsidRDefault="0054408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54408F">
        <w:rPr>
          <w:rFonts w:ascii="Consolas" w:hAnsi="Consolas"/>
          <w:b/>
          <w:bCs/>
        </w:rPr>
        <w:t>Add</w:t>
      </w:r>
      <w:r>
        <w:t xml:space="preserve"> will be used to create a </w:t>
      </w:r>
      <w:r w:rsidRPr="0054408F">
        <w:rPr>
          <w:rFonts w:ascii="Consolas" w:hAnsi="Consolas"/>
          <w:b/>
          <w:bCs/>
        </w:rPr>
        <w:t>Button</w:t>
      </w:r>
      <w:r>
        <w:t xml:space="preserve"> and then set the </w:t>
      </w:r>
      <w:r w:rsidRPr="0054408F">
        <w:rPr>
          <w:rFonts w:ascii="Consolas" w:hAnsi="Consolas"/>
          <w:b/>
          <w:bCs/>
        </w:rPr>
        <w:t>Content</w:t>
      </w:r>
      <w:r>
        <w:t xml:space="preserve"> using </w:t>
      </w:r>
      <w:proofErr w:type="spellStart"/>
      <w:r w:rsidRPr="0054408F">
        <w:rPr>
          <w:rFonts w:ascii="Consolas" w:hAnsi="Consolas"/>
          <w:b/>
          <w:bCs/>
        </w:rPr>
        <w:t>GetContent</w:t>
      </w:r>
      <w:proofErr w:type="spellEnd"/>
      <w:r>
        <w:t xml:space="preserve"> then it will check if the game is not complete</w:t>
      </w:r>
      <w:r w:rsidR="008E7E3C">
        <w:t>, if it is then a message will be displayed to indicate this then there is checked to see</w:t>
      </w:r>
      <w:r>
        <w:t xml:space="preserve"> whether the correct selection has been made then it will select the next position and start the timer.</w:t>
      </w:r>
      <w:r w:rsidR="008C2209">
        <w:br w:type="page"/>
      </w:r>
    </w:p>
    <w:p w14:paraId="23697366" w14:textId="54E2113E" w:rsidR="001E4165" w:rsidRDefault="001E4165" w:rsidP="001E4165">
      <w:pPr>
        <w:pStyle w:val="Heading2"/>
      </w:pPr>
      <w:r>
        <w:lastRenderedPageBreak/>
        <w:t xml:space="preserve">Step </w:t>
      </w:r>
      <w:r w:rsidR="00B47435">
        <w:t>10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32F6A8C5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1E4165">
        <w:rPr>
          <w:rFonts w:ascii="Consolas" w:hAnsi="Consolas" w:cs="Segoe UI"/>
          <w:b/>
          <w:bCs/>
        </w:rPr>
        <w:t>Layout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BE5B6F">
        <w:rPr>
          <w:rFonts w:cs="Segoe UI"/>
        </w:rPr>
        <w:t xml:space="preserve"> of </w:t>
      </w:r>
      <w:r w:rsidR="00BE5B6F" w:rsidRPr="00BE5B6F">
        <w:rPr>
          <w:rFonts w:ascii="Consolas" w:hAnsi="Consolas" w:cs="Segoe UI"/>
          <w:b/>
          <w:bCs/>
        </w:rPr>
        <w:t>Layout</w:t>
      </w:r>
      <w:r w:rsidR="00BE5B6F">
        <w:rPr>
          <w:rFonts w:cs="Segoe UI"/>
        </w:rPr>
        <w:t xml:space="preserve"> which creates the look-and-feel of the game and </w:t>
      </w:r>
      <w:r w:rsidR="00BE5B6F" w:rsidRPr="00BE5B6F">
        <w:rPr>
          <w:rFonts w:ascii="Consolas" w:hAnsi="Consolas" w:cs="Segoe UI"/>
          <w:b/>
          <w:bCs/>
        </w:rPr>
        <w:t>New</w:t>
      </w:r>
      <w:r w:rsidR="00BE5B6F">
        <w:rPr>
          <w:rFonts w:cs="Segoe UI"/>
        </w:rPr>
        <w:t xml:space="preserve"> which begins a game.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9B3541C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5FAE7F4D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456919A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81C989C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C178672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 =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D8D7ADC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7AF33A6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</w:t>
                            </w:r>
                            <w:proofErr w:type="spell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Vertical</w:t>
                            </w:r>
                            <w:proofErr w:type="spellEnd"/>
                          </w:p>
                          <w:p w14:paraId="575D262B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B8E28AC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rid =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7BB1B4A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3012A054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59D8411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16E059F1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37E73D41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D25C420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w == 0)</w:t>
                            </w:r>
                          </w:p>
                          <w:p w14:paraId="6CE1CD79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D949099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_grid, row, column, index);</w:t>
                            </w:r>
                          </w:p>
                          <w:p w14:paraId="377BF7F4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ndex+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29E4123A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2D9BF298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2B67B8C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_grid);</w:t>
                            </w:r>
                          </w:p>
                          <w:p w14:paraId="3DAE8AE4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panel =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C132F48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709D0EC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Orientation = </w:t>
                            </w:r>
                            <w:proofErr w:type="spell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Orientation.Horizontal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0EA0B9A4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Center</w:t>
                            </w:r>
                            <w:proofErr w:type="spellEnd"/>
                          </w:p>
                          <w:p w14:paraId="46FE7C21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BECD6A1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er = 0; counter &lt; bunnies; counter++)</w:t>
                            </w:r>
                          </w:p>
                          <w:p w14:paraId="37F2B3C2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4E6E813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etAsset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59620F7F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1F958E0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_panel);</w:t>
                            </w:r>
                          </w:p>
                          <w:p w14:paraId="75D345C4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panel);</w:t>
                            </w:r>
                          </w:p>
                          <w:p w14:paraId="4528597A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7FD7F1A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301E3DC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4A8F397A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39CCCE4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616D4348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numbers =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0, size * size, maximum);</w:t>
                            </w:r>
                          </w:p>
                          <w:p w14:paraId="37BB161F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imer =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F4C6B7F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1C49E82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terval = </w:t>
                            </w:r>
                            <w:proofErr w:type="spell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Seconds</w:t>
                            </w:r>
                            <w:proofErr w:type="spell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(timer)</w:t>
                            </w:r>
                          </w:p>
                          <w:p w14:paraId="7F01C3FB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01C85D76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Tick</w:t>
                            </w:r>
                            <w:proofErr w:type="spellEnd"/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7EB63348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Miss(</w:t>
                            </w:r>
                            <w:proofErr w:type="gramEnd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EDA52F0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ver =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8AC7C76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urrent =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5C2F61FA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missed = 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0CEACFB" w14:textId="77777777" w:rsidR="001A6767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991A4BB" w14:textId="33CEE802" w:rsidR="001E4165" w:rsidRPr="001A6767" w:rsidRDefault="001A6767" w:rsidP="001A676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A676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9B3541C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5FAE7F4D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456919A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81C989C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C178672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panel =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D8D7ADC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7AF33A6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</w:t>
                      </w:r>
                      <w:proofErr w:type="spell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Orientation.Vertical</w:t>
                      </w:r>
                      <w:proofErr w:type="spellEnd"/>
                    </w:p>
                    <w:p w14:paraId="575D262B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B8E28AC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grid =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rid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7BB1B4A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3012A054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59D8411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16E059F1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37E73D41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D25C420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(row == 0)</w:t>
                      </w:r>
                    </w:p>
                    <w:p w14:paraId="6CE1CD79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D949099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_grid, row, column, index);</w:t>
                      </w:r>
                    </w:p>
                    <w:p w14:paraId="377BF7F4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ndex+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29E4123A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2D9BF298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2B67B8C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_grid);</w:t>
                      </w:r>
                    </w:p>
                    <w:p w14:paraId="3DAE8AE4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panel =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C132F48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709D0EC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Orientation = </w:t>
                      </w:r>
                      <w:proofErr w:type="spell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Orientation.Horizontal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0EA0B9A4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HorizontalAlignment.Center</w:t>
                      </w:r>
                      <w:proofErr w:type="spellEnd"/>
                    </w:p>
                    <w:p w14:paraId="46FE7C21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BECD6A1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counter = 0; counter &lt; bunnies; counter++)</w:t>
                      </w:r>
                    </w:p>
                    <w:p w14:paraId="37F2B3C2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4E6E813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etAsset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59620F7F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1F958E0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_panel);</w:t>
                      </w:r>
                    </w:p>
                    <w:p w14:paraId="75D345C4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panel);</w:t>
                      </w:r>
                    </w:p>
                    <w:p w14:paraId="4528597A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7FD7F1A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301E3DC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4A8F397A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39CCCE4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616D4348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numbers =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0, size * size, maximum);</w:t>
                      </w:r>
                    </w:p>
                    <w:p w14:paraId="37BB161F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timer =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F4C6B7F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1C49E82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Interval = </w:t>
                      </w:r>
                      <w:proofErr w:type="spell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TimeSpan.FromSeconds</w:t>
                      </w:r>
                      <w:proofErr w:type="spell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(timer)</w:t>
                      </w:r>
                    </w:p>
                    <w:p w14:paraId="7F01C3FB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01C85D76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timer.Tick</w:t>
                      </w:r>
                      <w:proofErr w:type="spellEnd"/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7EB63348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Miss(</w:t>
                      </w:r>
                      <w:proofErr w:type="gramEnd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EDA52F0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over =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8AC7C76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current =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5C2F61FA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_missed = 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0CEACFB" w14:textId="77777777" w:rsidR="001A6767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991A4BB" w14:textId="33CEE802" w:rsidR="001E4165" w:rsidRPr="001A6767" w:rsidRDefault="001A6767" w:rsidP="001A676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A676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F1CD4F" w14:textId="2D02BD17" w:rsidR="001E4165" w:rsidRDefault="001E416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55A1E6C1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E6175F">
        <w:t>1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C263066">
                  <wp:extent cx="2635194" cy="217060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0C6D27F3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E6175F">
        <w:t>2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3DDB9F38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9E1886">
        <w:t>3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7D418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64883AE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F092BD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63A1F0C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EC5E6A7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492E5F99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3163CA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5720FAB3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273E9BCA" w14:textId="77777777" w:rsidR="00D27DB1" w:rsidRPr="0045472A" w:rsidRDefault="00D27DB1" w:rsidP="00D27DB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8A9F05F" w:rsidR="00833CE0" w:rsidRPr="0045472A" w:rsidRDefault="00D27DB1" w:rsidP="0045472A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7D418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64883AE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F092BD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63A1F0C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EC5E6A7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492E5F99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3163CA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5720FAB3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273E9BCA" w14:textId="77777777" w:rsidR="00D27DB1" w:rsidRPr="0045472A" w:rsidRDefault="00D27DB1" w:rsidP="00D27DB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8A9F05F" w:rsidR="00833CE0" w:rsidRPr="0045472A" w:rsidRDefault="00D27DB1" w:rsidP="0045472A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0C6A6696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0BBDBE74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BF7B7D">
        <w:t>4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F633E4B">
                  <wp:extent cx="2635194" cy="2170607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7E478D59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BF7B7D">
        <w:t>5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CEF42D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F121DA">
        <w:t>6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5DF698D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F121DA">
        <w:t>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500A85C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86F1E" w:rsidRPr="00186F1E">
              <w:rPr>
                <w:lang w:val="en-US"/>
              </w:rPr>
              <w:t>a</w:t>
            </w:r>
            <w:r w:rsidRPr="00186F1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F44171">
              <w:rPr>
                <w:b/>
                <w:bCs/>
                <w:lang w:val="en-US"/>
              </w:rPr>
              <w:t>LuckyBunny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86F1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6DA511D2" w:rsidR="00CE7E10" w:rsidRPr="009E492B" w:rsidRDefault="00F44171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0A9A8B6" wp14:editId="2D0D53E1">
                  <wp:extent cx="1504800" cy="226800"/>
                  <wp:effectExtent l="0" t="0" r="635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4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0CD185DB" w:rsidR="00FB4525" w:rsidRDefault="0018208F" w:rsidP="0018208F">
      <w:pPr>
        <w:pStyle w:val="Heading2"/>
      </w:pPr>
      <w:r>
        <w:t xml:space="preserve">Step </w:t>
      </w:r>
      <w:r w:rsidR="00BE79A2">
        <w:t>1</w:t>
      </w:r>
      <w:r w:rsidR="0008454E">
        <w:t>8</w:t>
      </w:r>
    </w:p>
    <w:p w14:paraId="47175F12" w14:textId="2714FAF5" w:rsidR="00B554B4" w:rsidRDefault="00B554B4" w:rsidP="00B554B4"/>
    <w:p w14:paraId="6AEC53DB" w14:textId="68351F5F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 </w:t>
      </w:r>
      <w:r w:rsidR="00510FD4">
        <w:t xml:space="preserve">select </w:t>
      </w:r>
      <w:r w:rsidR="00186F1E">
        <w:t>a</w:t>
      </w:r>
      <w:r w:rsidR="007C5A0E">
        <w:t xml:space="preserve"> </w:t>
      </w:r>
      <w:r w:rsidR="007C5A0E" w:rsidRPr="00186F1E">
        <w:rPr>
          <w:b/>
          <w:bCs/>
        </w:rPr>
        <w:t>Carrot</w:t>
      </w:r>
      <w:r w:rsidR="007C5A0E">
        <w:t xml:space="preserve"> then you </w:t>
      </w:r>
      <w:r w:rsidR="00EE5BF1">
        <w:t>must</w:t>
      </w:r>
      <w:r w:rsidR="007C5A0E">
        <w:t xml:space="preserve"> be quick to select the next </w:t>
      </w:r>
      <w:r w:rsidR="007C5A0E" w:rsidRPr="00186F1E">
        <w:rPr>
          <w:b/>
          <w:bCs/>
        </w:rPr>
        <w:t>Carrot</w:t>
      </w:r>
      <w:r w:rsidR="007C5A0E">
        <w:t xml:space="preserve"> and so on until you win, if you’re too slow or you miss you lose one </w:t>
      </w:r>
      <w:r w:rsidR="00186F1E" w:rsidRPr="00186F1E">
        <w:rPr>
          <w:b/>
          <w:bCs/>
        </w:rPr>
        <w:t>B</w:t>
      </w:r>
      <w:r w:rsidR="007C5A0E" w:rsidRPr="00186F1E">
        <w:rPr>
          <w:b/>
          <w:bCs/>
        </w:rPr>
        <w:t>unny</w:t>
      </w:r>
      <w:r w:rsidR="007C5A0E">
        <w:t xml:space="preserve"> and if you lose them all you lose the game</w:t>
      </w:r>
      <w:r w:rsidR="00186F1E">
        <w:t xml:space="preserve">, </w:t>
      </w:r>
      <w:r w:rsidR="00510FD4">
        <w:rPr>
          <w:rFonts w:cs="Segoe UI"/>
        </w:rPr>
        <w:t xml:space="preserve">or you can select </w:t>
      </w:r>
      <w:r w:rsidR="00510FD4" w:rsidRPr="00186F1E">
        <w:rPr>
          <w:rFonts w:cs="Segoe UI"/>
          <w:i/>
          <w:iCs/>
        </w:rPr>
        <w:t>New</w:t>
      </w:r>
      <w:r w:rsidR="00510FD4">
        <w:rPr>
          <w:rFonts w:cs="Segoe UI"/>
          <w:b/>
          <w:bCs/>
        </w:rPr>
        <w:t xml:space="preserve"> </w:t>
      </w:r>
      <w:r w:rsidR="00510FD4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7EAFC9D0">
            <wp:extent cx="6645334" cy="3571866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4" cy="357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35C037AF" w:rsidR="00986C7B" w:rsidRDefault="00F15B60" w:rsidP="00F15B60">
      <w:pPr>
        <w:pStyle w:val="Heading2"/>
      </w:pPr>
      <w:r>
        <w:t xml:space="preserve">Step </w:t>
      </w:r>
      <w:r w:rsidR="00BE79A2">
        <w:t>1</w:t>
      </w:r>
      <w:r w:rsidR="0008454E">
        <w:t>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89FF7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CF70F" w14:textId="77777777" w:rsidR="00E40DD8" w:rsidRDefault="00E40DD8" w:rsidP="00071E16">
      <w:pPr>
        <w:spacing w:line="240" w:lineRule="auto"/>
      </w:pPr>
      <w:r>
        <w:separator/>
      </w:r>
    </w:p>
  </w:endnote>
  <w:endnote w:type="continuationSeparator" w:id="0">
    <w:p w14:paraId="724EF4B7" w14:textId="77777777" w:rsidR="00E40DD8" w:rsidRDefault="00E40DD8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46AF6" w14:textId="77777777" w:rsidR="00E40DD8" w:rsidRDefault="00E40DD8" w:rsidP="00071E16">
      <w:pPr>
        <w:spacing w:line="240" w:lineRule="auto"/>
      </w:pPr>
      <w:r>
        <w:separator/>
      </w:r>
    </w:p>
  </w:footnote>
  <w:footnote w:type="continuationSeparator" w:id="0">
    <w:p w14:paraId="1D5BD316" w14:textId="77777777" w:rsidR="00E40DD8" w:rsidRDefault="00E40DD8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A17"/>
    <w:rsid w:val="00031EED"/>
    <w:rsid w:val="00032578"/>
    <w:rsid w:val="000335C6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E763B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523D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6F1E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6767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1D7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94D"/>
    <w:rsid w:val="00275F46"/>
    <w:rsid w:val="00276745"/>
    <w:rsid w:val="002769DF"/>
    <w:rsid w:val="00276C06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5552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2A62"/>
    <w:rsid w:val="0054408F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1EAD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762AF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A602A"/>
    <w:rsid w:val="006B2FF9"/>
    <w:rsid w:val="006B3FAB"/>
    <w:rsid w:val="006B5EA0"/>
    <w:rsid w:val="006B650F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C17"/>
    <w:rsid w:val="007C33B5"/>
    <w:rsid w:val="007C4EFA"/>
    <w:rsid w:val="007C5A0E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861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2209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E7E3C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37257"/>
    <w:rsid w:val="00940496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F4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396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1C96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6D92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87BB7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5B6F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854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BD9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0DD8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A78F8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3B94"/>
    <w:rsid w:val="00EE5264"/>
    <w:rsid w:val="00EE5805"/>
    <w:rsid w:val="00EE5BF1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21DA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171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892</Words>
  <Characters>508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6T13:39:00Z</dcterms:created>
  <dcterms:modified xsi:type="dcterms:W3CDTF">2023-01-16T13:39:00Z</dcterms:modified>
</cp:coreProperties>
</file>